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1F69B" w14:textId="3E31BD3A" w:rsidR="002F10EB" w:rsidRPr="00633001" w:rsidRDefault="002F10EB" w:rsidP="00286476">
      <w:pPr>
        <w:jc w:val="center"/>
        <w:rPr>
          <w:b/>
        </w:rPr>
      </w:pPr>
      <w:r w:rsidRPr="00633001">
        <w:rPr>
          <w:b/>
        </w:rPr>
        <w:t xml:space="preserve"> </w:t>
      </w:r>
      <w:r w:rsidR="003E5F53">
        <w:rPr>
          <w:b/>
        </w:rPr>
        <w:t>П</w:t>
      </w:r>
      <w:r w:rsidRPr="00633001">
        <w:rPr>
          <w:b/>
        </w:rPr>
        <w:t>роект</w:t>
      </w:r>
      <w:r w:rsidR="003E5F53">
        <w:rPr>
          <w:b/>
        </w:rPr>
        <w:t xml:space="preserve"> </w:t>
      </w:r>
      <w:r w:rsidRPr="00633001">
        <w:rPr>
          <w:b/>
        </w:rPr>
        <w:t>«</w:t>
      </w:r>
      <w:r w:rsidR="009826A1">
        <w:rPr>
          <w:b/>
        </w:rPr>
        <w:t>Исследование особенностей и течения расширения ЕС-15 до ЕС-25</w:t>
      </w:r>
      <w:r w:rsidRPr="00633001">
        <w:rPr>
          <w:b/>
        </w:rPr>
        <w:t>»</w:t>
      </w:r>
    </w:p>
    <w:p w14:paraId="18AE61D1" w14:textId="77777777" w:rsidR="002F10EB" w:rsidRPr="004A0B48" w:rsidRDefault="002F10EB" w:rsidP="00286476">
      <w:pPr>
        <w:rPr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4"/>
        <w:gridCol w:w="6882"/>
      </w:tblGrid>
      <w:tr w:rsidR="003E5F53" w:rsidRPr="00BE133B" w14:paraId="2918DA37" w14:textId="77777777" w:rsidTr="006C74F3">
        <w:tc>
          <w:tcPr>
            <w:tcW w:w="3794" w:type="dxa"/>
          </w:tcPr>
          <w:p w14:paraId="74EB49AB" w14:textId="77777777"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ип проекта</w:t>
            </w:r>
          </w:p>
        </w:tc>
        <w:tc>
          <w:tcPr>
            <w:tcW w:w="6882" w:type="dxa"/>
          </w:tcPr>
          <w:p w14:paraId="01760E8D" w14:textId="77777777" w:rsidR="002F10EB" w:rsidRPr="00BE133B" w:rsidRDefault="00077D8C" w:rsidP="00077D8C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  <w:bCs/>
              </w:rPr>
              <w:t>Исследовательский</w:t>
            </w:r>
          </w:p>
        </w:tc>
      </w:tr>
      <w:tr w:rsidR="003E5F53" w:rsidRPr="00BE133B" w14:paraId="1CB2F8AD" w14:textId="77777777" w:rsidTr="006C74F3">
        <w:tc>
          <w:tcPr>
            <w:tcW w:w="3794" w:type="dxa"/>
          </w:tcPr>
          <w:p w14:paraId="39784327" w14:textId="77777777"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Название проекта</w:t>
            </w:r>
          </w:p>
        </w:tc>
        <w:tc>
          <w:tcPr>
            <w:tcW w:w="6882" w:type="dxa"/>
          </w:tcPr>
          <w:p w14:paraId="55B505F9" w14:textId="4719E057" w:rsidR="002F10EB" w:rsidRPr="00BE133B" w:rsidRDefault="009826A1" w:rsidP="00F317E7">
            <w:pPr>
              <w:jc w:val="both"/>
              <w:rPr>
                <w:rFonts w:ascii="Times New Roman" w:hAnsi="Times New Roman"/>
                <w:bCs/>
                <w:highlight w:val="yellow"/>
              </w:rPr>
            </w:pPr>
            <w:r w:rsidRPr="00BE133B">
              <w:rPr>
                <w:rFonts w:ascii="Times New Roman" w:hAnsi="Times New Roman"/>
                <w:bCs/>
              </w:rPr>
              <w:t>Исследование особенностей и течения расширения ЕС-15 до ЕС-25</w:t>
            </w:r>
          </w:p>
        </w:tc>
      </w:tr>
      <w:tr w:rsidR="003E5F53" w:rsidRPr="00BE133B" w14:paraId="76348CFC" w14:textId="77777777" w:rsidTr="006C74F3">
        <w:tc>
          <w:tcPr>
            <w:tcW w:w="3794" w:type="dxa"/>
          </w:tcPr>
          <w:p w14:paraId="18FAC8CF" w14:textId="77777777" w:rsidR="009708BF" w:rsidRPr="00BE133B" w:rsidRDefault="009708BF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Подразделение инициатор проекта</w:t>
            </w:r>
          </w:p>
        </w:tc>
        <w:tc>
          <w:tcPr>
            <w:tcW w:w="6882" w:type="dxa"/>
          </w:tcPr>
          <w:p w14:paraId="67F67D5F" w14:textId="77777777" w:rsidR="009708BF" w:rsidRPr="00BE133B" w:rsidRDefault="00633001" w:rsidP="006444CC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ЦКЕМИ НИУ ВШЭ</w:t>
            </w:r>
          </w:p>
        </w:tc>
      </w:tr>
      <w:tr w:rsidR="003E5F53" w:rsidRPr="00BE133B" w14:paraId="30210D43" w14:textId="77777777" w:rsidTr="006C74F3">
        <w:tc>
          <w:tcPr>
            <w:tcW w:w="3794" w:type="dxa"/>
          </w:tcPr>
          <w:p w14:paraId="591199D4" w14:textId="77777777"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Руководитель проекта</w:t>
            </w:r>
          </w:p>
        </w:tc>
        <w:tc>
          <w:tcPr>
            <w:tcW w:w="6882" w:type="dxa"/>
          </w:tcPr>
          <w:p w14:paraId="134744A4" w14:textId="77777777" w:rsidR="006444CC" w:rsidRPr="00BE133B" w:rsidRDefault="004A0B48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алачигин Григорий Михайлович</w:t>
            </w:r>
          </w:p>
        </w:tc>
      </w:tr>
      <w:tr w:rsidR="003E5F53" w:rsidRPr="00BE133B" w14:paraId="33B055CB" w14:textId="77777777" w:rsidTr="006C74F3">
        <w:tc>
          <w:tcPr>
            <w:tcW w:w="3794" w:type="dxa"/>
          </w:tcPr>
          <w:p w14:paraId="7F069A54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Описание проекта</w:t>
            </w:r>
          </w:p>
        </w:tc>
        <w:tc>
          <w:tcPr>
            <w:tcW w:w="6882" w:type="dxa"/>
          </w:tcPr>
          <w:p w14:paraId="673880B3" w14:textId="4A24C7C3" w:rsidR="002A110E" w:rsidRPr="00BE133B" w:rsidRDefault="009826A1" w:rsidP="00A362BD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 xml:space="preserve">В 2004 году произошло самое крупное расширение </w:t>
            </w:r>
            <w:r w:rsidR="00A4195A" w:rsidRPr="00BE133B">
              <w:rPr>
                <w:rFonts w:ascii="Times New Roman" w:hAnsi="Times New Roman"/>
              </w:rPr>
              <w:t>Европейского союза</w:t>
            </w:r>
            <w:r w:rsidRPr="00BE133B">
              <w:rPr>
                <w:rFonts w:ascii="Times New Roman" w:hAnsi="Times New Roman"/>
              </w:rPr>
              <w:t xml:space="preserve">: 10 стран Восточной и Южной Европы стали его членами. Данный проект нацелен на комплексное рассмотрение процессов, происходящих в рамках подготовки и реализации расширения, </w:t>
            </w:r>
            <w:r w:rsidR="006C74F3" w:rsidRPr="00BE133B">
              <w:rPr>
                <w:rFonts w:ascii="Times New Roman" w:hAnsi="Times New Roman"/>
              </w:rPr>
              <w:t>заключенных промежуточных соглашений, их эффективности и т.д.</w:t>
            </w:r>
          </w:p>
          <w:p w14:paraId="2A984AF1" w14:textId="431592D0" w:rsidR="00AA7827" w:rsidRPr="00BE133B" w:rsidRDefault="00A4195A" w:rsidP="00A4195A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 xml:space="preserve">Процессы экономической интеграции в рамках ЕС </w:t>
            </w:r>
            <w:r w:rsidR="000A3EBB" w:rsidRPr="00BE133B">
              <w:rPr>
                <w:rFonts w:ascii="Times New Roman" w:hAnsi="Times New Roman"/>
              </w:rPr>
              <w:t xml:space="preserve">постоянно привлекают </w:t>
            </w:r>
            <w:r w:rsidRPr="00BE133B">
              <w:rPr>
                <w:rFonts w:ascii="Times New Roman" w:hAnsi="Times New Roman"/>
              </w:rPr>
              <w:t>внимание академического и экспертного сообщества</w:t>
            </w:r>
            <w:r w:rsidR="00334522" w:rsidRPr="00BE133B">
              <w:rPr>
                <w:rFonts w:ascii="Times New Roman" w:hAnsi="Times New Roman"/>
              </w:rPr>
              <w:t xml:space="preserve"> как </w:t>
            </w:r>
            <w:r w:rsidR="00AA7827" w:rsidRPr="00BE133B">
              <w:rPr>
                <w:rFonts w:ascii="Times New Roman" w:hAnsi="Times New Roman"/>
              </w:rPr>
              <w:t>опыта н</w:t>
            </w:r>
            <w:r w:rsidRPr="00BE133B">
              <w:rPr>
                <w:rFonts w:ascii="Times New Roman" w:hAnsi="Times New Roman"/>
              </w:rPr>
              <w:t>аиболее развито</w:t>
            </w:r>
            <w:r w:rsidR="00AA7827" w:rsidRPr="00BE133B">
              <w:rPr>
                <w:rFonts w:ascii="Times New Roman" w:hAnsi="Times New Roman"/>
              </w:rPr>
              <w:t>го</w:t>
            </w:r>
            <w:r w:rsidRPr="00BE133B">
              <w:rPr>
                <w:rFonts w:ascii="Times New Roman" w:hAnsi="Times New Roman"/>
              </w:rPr>
              <w:t xml:space="preserve"> интеграционно</w:t>
            </w:r>
            <w:r w:rsidR="00AA7827" w:rsidRPr="00BE133B">
              <w:rPr>
                <w:rFonts w:ascii="Times New Roman" w:hAnsi="Times New Roman"/>
              </w:rPr>
              <w:t>го</w:t>
            </w:r>
            <w:r w:rsidRPr="00BE133B">
              <w:rPr>
                <w:rFonts w:ascii="Times New Roman" w:hAnsi="Times New Roman"/>
              </w:rPr>
              <w:t xml:space="preserve"> объединени</w:t>
            </w:r>
            <w:r w:rsidR="00AA7827" w:rsidRPr="00BE133B">
              <w:rPr>
                <w:rFonts w:ascii="Times New Roman" w:hAnsi="Times New Roman"/>
              </w:rPr>
              <w:t>я.</w:t>
            </w:r>
          </w:p>
          <w:p w14:paraId="6291459A" w14:textId="77777777" w:rsidR="00A4195A" w:rsidRDefault="00A57235" w:rsidP="007A221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 xml:space="preserve">В рамках работы </w:t>
            </w:r>
            <w:r w:rsidR="00DB2997" w:rsidRPr="00BE133B">
              <w:rPr>
                <w:rFonts w:ascii="Times New Roman" w:hAnsi="Times New Roman"/>
              </w:rPr>
              <w:t xml:space="preserve">студенты получат </w:t>
            </w:r>
            <w:r w:rsidR="00FF5F97" w:rsidRPr="00BE133B">
              <w:rPr>
                <w:rFonts w:ascii="Times New Roman" w:hAnsi="Times New Roman"/>
              </w:rPr>
              <w:t>опыт работы с</w:t>
            </w:r>
            <w:r w:rsidR="00C17F28" w:rsidRPr="00BE133B">
              <w:rPr>
                <w:rFonts w:ascii="Times New Roman" w:hAnsi="Times New Roman"/>
              </w:rPr>
              <w:t>о статистическими</w:t>
            </w:r>
            <w:r w:rsidR="00516A81" w:rsidRPr="00BE133B">
              <w:rPr>
                <w:rFonts w:ascii="Times New Roman" w:hAnsi="Times New Roman"/>
              </w:rPr>
              <w:t xml:space="preserve"> данными по торговле</w:t>
            </w:r>
            <w:r w:rsidR="00C17F28" w:rsidRPr="00BE133B">
              <w:rPr>
                <w:rFonts w:ascii="Times New Roman" w:hAnsi="Times New Roman"/>
              </w:rPr>
              <w:t xml:space="preserve">, </w:t>
            </w:r>
            <w:r w:rsidR="00347D4C" w:rsidRPr="00BE133B">
              <w:rPr>
                <w:rFonts w:ascii="Times New Roman" w:hAnsi="Times New Roman"/>
              </w:rPr>
              <w:t xml:space="preserve">соглашениями ЕС, </w:t>
            </w:r>
            <w:r w:rsidR="008704B5" w:rsidRPr="00BE133B">
              <w:rPr>
                <w:rFonts w:ascii="Times New Roman" w:hAnsi="Times New Roman"/>
              </w:rPr>
              <w:t xml:space="preserve">а также понимание </w:t>
            </w:r>
            <w:r w:rsidR="00BE133B" w:rsidRPr="00BE133B">
              <w:rPr>
                <w:rFonts w:ascii="Times New Roman" w:hAnsi="Times New Roman"/>
              </w:rPr>
              <w:t>комплекса</w:t>
            </w:r>
            <w:r w:rsidR="00231EDF" w:rsidRPr="00BE133B">
              <w:rPr>
                <w:rFonts w:ascii="Times New Roman" w:hAnsi="Times New Roman"/>
              </w:rPr>
              <w:t xml:space="preserve"> процессов, происходящих в рамках расширения </w:t>
            </w:r>
            <w:r w:rsidR="00F02DA6" w:rsidRPr="00BE133B">
              <w:rPr>
                <w:rFonts w:ascii="Times New Roman" w:hAnsi="Times New Roman"/>
              </w:rPr>
              <w:t>интеграционного объединения.</w:t>
            </w:r>
          </w:p>
          <w:p w14:paraId="40EF3425" w14:textId="27ABCFB2" w:rsidR="00A95C56" w:rsidRPr="00FD0747" w:rsidRDefault="005F2612" w:rsidP="007A2216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Взаимодействие со студентами будет происходить с помощью платформ </w:t>
            </w:r>
            <w:r>
              <w:rPr>
                <w:rFonts w:ascii="Times New Roman" w:hAnsi="Times New Roman"/>
                <w:lang w:val="en-US"/>
              </w:rPr>
              <w:t>Zoom</w:t>
            </w:r>
            <w:r w:rsidR="00FD0747" w:rsidRPr="00FD0747">
              <w:rPr>
                <w:rFonts w:ascii="Times New Roman" w:hAnsi="Times New Roman"/>
              </w:rPr>
              <w:t xml:space="preserve"> </w:t>
            </w:r>
            <w:r w:rsidR="00FD0747">
              <w:rPr>
                <w:rFonts w:ascii="Times New Roman" w:hAnsi="Times New Roman"/>
              </w:rPr>
              <w:t>(видеоконференции)</w:t>
            </w:r>
            <w:r w:rsidRPr="005F2612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и </w:t>
            </w:r>
            <w:r w:rsidR="00FD0747">
              <w:rPr>
                <w:rFonts w:ascii="Times New Roman" w:hAnsi="Times New Roman"/>
                <w:lang w:val="en-US"/>
              </w:rPr>
              <w:t>Mendeley</w:t>
            </w:r>
            <w:r w:rsidR="00FD0747">
              <w:rPr>
                <w:rFonts w:ascii="Times New Roman" w:hAnsi="Times New Roman"/>
              </w:rPr>
              <w:t xml:space="preserve"> (обмен комментариями и обсуждение </w:t>
            </w:r>
            <w:r w:rsidR="00A153FF">
              <w:rPr>
                <w:rFonts w:ascii="Times New Roman" w:hAnsi="Times New Roman"/>
              </w:rPr>
              <w:t>публикаций).</w:t>
            </w:r>
          </w:p>
        </w:tc>
      </w:tr>
      <w:tr w:rsidR="003E5F53" w:rsidRPr="00BE133B" w14:paraId="20A8991B" w14:textId="77777777" w:rsidTr="006C74F3">
        <w:tc>
          <w:tcPr>
            <w:tcW w:w="3794" w:type="dxa"/>
          </w:tcPr>
          <w:p w14:paraId="0ED82B3C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иды деятельности, выполняемые студентом</w:t>
            </w:r>
            <w:r w:rsidR="000E4193" w:rsidRPr="00BE133B">
              <w:rPr>
                <w:rFonts w:ascii="Times New Roman" w:hAnsi="Times New Roman"/>
              </w:rPr>
              <w:t xml:space="preserve"> </w:t>
            </w:r>
            <w:r w:rsidRPr="00BE133B">
              <w:rPr>
                <w:rFonts w:ascii="Times New Roman" w:hAnsi="Times New Roman"/>
              </w:rPr>
              <w:t>в проекте/отрабатываемые навыки</w:t>
            </w:r>
          </w:p>
        </w:tc>
        <w:tc>
          <w:tcPr>
            <w:tcW w:w="6882" w:type="dxa"/>
          </w:tcPr>
          <w:p w14:paraId="20668D60" w14:textId="33BE81AC" w:rsidR="009826A1" w:rsidRPr="00BE133B" w:rsidRDefault="009826A1" w:rsidP="00A362BD">
            <w:pPr>
              <w:pStyle w:val="list0020paragraph"/>
              <w:spacing w:before="0" w:beforeAutospacing="0" w:after="200" w:afterAutospacing="0"/>
              <w:jc w:val="both"/>
              <w:rPr>
                <w:rStyle w:val="list0020paragraphchar"/>
              </w:rPr>
            </w:pPr>
            <w:r w:rsidRPr="00BE133B">
              <w:rPr>
                <w:rStyle w:val="list0020paragraphchar"/>
              </w:rPr>
              <w:t>Работа с академическими и экспертными публикациями, текстами международных соглашений.</w:t>
            </w:r>
          </w:p>
          <w:p w14:paraId="7EFF3BDD" w14:textId="488A6997" w:rsidR="00D26188" w:rsidRPr="00BE133B" w:rsidRDefault="009826A1" w:rsidP="00A362BD">
            <w:pPr>
              <w:pStyle w:val="list0020paragraph"/>
              <w:spacing w:before="0" w:beforeAutospacing="0" w:after="200" w:afterAutospacing="0"/>
              <w:jc w:val="both"/>
              <w:rPr>
                <w:color w:val="000000"/>
              </w:rPr>
            </w:pPr>
            <w:r w:rsidRPr="00BE133B">
              <w:rPr>
                <w:rStyle w:val="list0020paragraphchar"/>
              </w:rPr>
              <w:t xml:space="preserve">Работа со статистическими данными </w:t>
            </w:r>
          </w:p>
        </w:tc>
      </w:tr>
      <w:tr w:rsidR="003E5F53" w:rsidRPr="00BE133B" w14:paraId="7DCA0A66" w14:textId="77777777" w:rsidTr="006C74F3">
        <w:tc>
          <w:tcPr>
            <w:tcW w:w="3794" w:type="dxa"/>
          </w:tcPr>
          <w:p w14:paraId="7F06522F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Сроки реализации проекта</w:t>
            </w:r>
          </w:p>
        </w:tc>
        <w:tc>
          <w:tcPr>
            <w:tcW w:w="6882" w:type="dxa"/>
          </w:tcPr>
          <w:p w14:paraId="308BC9D0" w14:textId="45AA730B" w:rsidR="002A110E" w:rsidRPr="00BE133B" w:rsidRDefault="00745EC6" w:rsidP="00286476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  <w:r w:rsidR="007B0AF6">
              <w:rPr>
                <w:rFonts w:ascii="Times New Roman" w:hAnsi="Times New Roman"/>
              </w:rPr>
              <w:t>3</w:t>
            </w:r>
            <w:r w:rsidR="004A0B48" w:rsidRPr="00BE133B">
              <w:rPr>
                <w:rFonts w:ascii="Times New Roman" w:hAnsi="Times New Roman"/>
              </w:rPr>
              <w:t xml:space="preserve"> </w:t>
            </w:r>
            <w:r w:rsidR="00633001" w:rsidRPr="00BE133B">
              <w:rPr>
                <w:rFonts w:ascii="Times New Roman" w:hAnsi="Times New Roman"/>
              </w:rPr>
              <w:t xml:space="preserve">ноября </w:t>
            </w:r>
            <w:r w:rsidR="00217658" w:rsidRPr="00BE133B">
              <w:rPr>
                <w:rFonts w:ascii="Times New Roman" w:hAnsi="Times New Roman"/>
              </w:rPr>
              <w:t xml:space="preserve">– 31 </w:t>
            </w:r>
            <w:r w:rsidR="009826A1" w:rsidRPr="00BE133B">
              <w:rPr>
                <w:rFonts w:ascii="Times New Roman" w:hAnsi="Times New Roman"/>
              </w:rPr>
              <w:t>мая</w:t>
            </w:r>
            <w:r w:rsidR="001F408F" w:rsidRPr="00BE133B">
              <w:rPr>
                <w:rFonts w:ascii="Times New Roman" w:hAnsi="Times New Roman"/>
              </w:rPr>
              <w:t xml:space="preserve"> 2020 г.</w:t>
            </w:r>
          </w:p>
        </w:tc>
      </w:tr>
      <w:tr w:rsidR="003E5F53" w:rsidRPr="00BE133B" w14:paraId="21631192" w14:textId="77777777" w:rsidTr="006C74F3">
        <w:tc>
          <w:tcPr>
            <w:tcW w:w="3794" w:type="dxa"/>
          </w:tcPr>
          <w:p w14:paraId="4AFDE317" w14:textId="77777777" w:rsidR="002A110E" w:rsidRPr="00BE133B" w:rsidRDefault="002A110E" w:rsidP="00286476">
            <w:pPr>
              <w:rPr>
                <w:rFonts w:ascii="Times New Roman" w:hAnsi="Times New Roman"/>
                <w:lang w:val="en-US"/>
              </w:rPr>
            </w:pPr>
            <w:r w:rsidRPr="00BE133B">
              <w:rPr>
                <w:rFonts w:ascii="Times New Roman" w:hAnsi="Times New Roman"/>
              </w:rPr>
              <w:t>Количество кредитов</w:t>
            </w:r>
          </w:p>
          <w:p w14:paraId="08FDC2E6" w14:textId="77777777" w:rsidR="002A110E" w:rsidRPr="00BE133B" w:rsidRDefault="002A110E" w:rsidP="00286476">
            <w:pPr>
              <w:rPr>
                <w:rFonts w:ascii="Times New Roman" w:hAnsi="Times New Roman"/>
                <w:lang w:val="en-US"/>
              </w:rPr>
            </w:pPr>
          </w:p>
        </w:tc>
        <w:tc>
          <w:tcPr>
            <w:tcW w:w="6882" w:type="dxa"/>
          </w:tcPr>
          <w:p w14:paraId="0A2AA75B" w14:textId="77777777" w:rsidR="002A110E" w:rsidRPr="00BE133B" w:rsidRDefault="00077D8C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4</w:t>
            </w:r>
          </w:p>
        </w:tc>
      </w:tr>
      <w:tr w:rsidR="003E5F53" w:rsidRPr="00BE133B" w14:paraId="480556BE" w14:textId="77777777" w:rsidTr="006C74F3">
        <w:tc>
          <w:tcPr>
            <w:tcW w:w="3794" w:type="dxa"/>
          </w:tcPr>
          <w:p w14:paraId="70A5DAC3" w14:textId="77777777"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ип занятости студента</w:t>
            </w:r>
          </w:p>
        </w:tc>
        <w:tc>
          <w:tcPr>
            <w:tcW w:w="6882" w:type="dxa"/>
          </w:tcPr>
          <w:p w14:paraId="25C66B0B" w14:textId="77777777" w:rsidR="002A110E" w:rsidRPr="00BE133B" w:rsidRDefault="002A110E" w:rsidP="008319E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Удаленная работа</w:t>
            </w:r>
          </w:p>
        </w:tc>
      </w:tr>
      <w:tr w:rsidR="003E5F53" w:rsidRPr="00BE133B" w14:paraId="3E8F6FE2" w14:textId="77777777" w:rsidTr="006C74F3">
        <w:tc>
          <w:tcPr>
            <w:tcW w:w="3794" w:type="dxa"/>
          </w:tcPr>
          <w:p w14:paraId="0FDD9762" w14:textId="77777777" w:rsidR="00566887" w:rsidRPr="00BE133B" w:rsidRDefault="00566887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ид проектной деятельности</w:t>
            </w:r>
          </w:p>
        </w:tc>
        <w:tc>
          <w:tcPr>
            <w:tcW w:w="6882" w:type="dxa"/>
          </w:tcPr>
          <w:p w14:paraId="430554B5" w14:textId="77777777" w:rsidR="00566887" w:rsidRPr="00BE133B" w:rsidRDefault="00077D8C" w:rsidP="008319E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оллективная</w:t>
            </w:r>
          </w:p>
        </w:tc>
      </w:tr>
      <w:tr w:rsidR="003E5F53" w:rsidRPr="00BE133B" w14:paraId="71080B43" w14:textId="77777777" w:rsidTr="006C74F3">
        <w:tc>
          <w:tcPr>
            <w:tcW w:w="3794" w:type="dxa"/>
          </w:tcPr>
          <w:p w14:paraId="1FC3F98F" w14:textId="77777777"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нтенсивность (часы в неделю)</w:t>
            </w:r>
          </w:p>
          <w:p w14:paraId="3C49AF3A" w14:textId="77777777" w:rsidR="002A110E" w:rsidRPr="00BE133B" w:rsidRDefault="002A110E" w:rsidP="00286476">
            <w:pPr>
              <w:rPr>
                <w:rFonts w:ascii="Times New Roman" w:hAnsi="Times New Roman"/>
              </w:rPr>
            </w:pPr>
          </w:p>
        </w:tc>
        <w:tc>
          <w:tcPr>
            <w:tcW w:w="6882" w:type="dxa"/>
          </w:tcPr>
          <w:p w14:paraId="71D41A76" w14:textId="77777777" w:rsidR="002A110E" w:rsidRPr="00BE133B" w:rsidRDefault="00077D8C" w:rsidP="00CE5125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4</w:t>
            </w:r>
            <w:r w:rsidR="002A110E" w:rsidRPr="00BE133B">
              <w:rPr>
                <w:rFonts w:ascii="Times New Roman" w:hAnsi="Times New Roman"/>
              </w:rPr>
              <w:t xml:space="preserve"> час</w:t>
            </w:r>
            <w:r w:rsidR="001F408F" w:rsidRPr="00BE133B">
              <w:rPr>
                <w:rFonts w:ascii="Times New Roman" w:hAnsi="Times New Roman"/>
              </w:rPr>
              <w:t>а</w:t>
            </w:r>
            <w:r w:rsidR="002A110E" w:rsidRPr="00BE133B">
              <w:rPr>
                <w:rFonts w:ascii="Times New Roman" w:hAnsi="Times New Roman"/>
              </w:rPr>
              <w:t xml:space="preserve"> в неделю</w:t>
            </w:r>
          </w:p>
        </w:tc>
      </w:tr>
      <w:tr w:rsidR="003E5F53" w:rsidRPr="00BE133B" w14:paraId="6DF725E7" w14:textId="77777777" w:rsidTr="006C74F3">
        <w:tc>
          <w:tcPr>
            <w:tcW w:w="3794" w:type="dxa"/>
          </w:tcPr>
          <w:p w14:paraId="5CA506D8" w14:textId="77777777"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ид проектной деятельности</w:t>
            </w:r>
          </w:p>
        </w:tc>
        <w:tc>
          <w:tcPr>
            <w:tcW w:w="6882" w:type="dxa"/>
          </w:tcPr>
          <w:p w14:paraId="42046FE6" w14:textId="77777777" w:rsidR="002A110E" w:rsidRPr="00BE133B" w:rsidRDefault="003E5F53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ндивидуальная, о</w:t>
            </w:r>
            <w:r w:rsidR="00F31850" w:rsidRPr="00BE133B">
              <w:rPr>
                <w:rFonts w:ascii="Times New Roman" w:hAnsi="Times New Roman"/>
              </w:rPr>
              <w:t>бщая по проекту</w:t>
            </w:r>
          </w:p>
          <w:p w14:paraId="3F45A5D1" w14:textId="77777777" w:rsidR="002A110E" w:rsidRPr="00BE133B" w:rsidRDefault="002A110E" w:rsidP="00286476">
            <w:pPr>
              <w:rPr>
                <w:rFonts w:ascii="Times New Roman" w:hAnsi="Times New Roman"/>
              </w:rPr>
            </w:pPr>
          </w:p>
        </w:tc>
      </w:tr>
      <w:tr w:rsidR="003E5F53" w:rsidRPr="00BE133B" w14:paraId="56989503" w14:textId="77777777" w:rsidTr="006C74F3">
        <w:tc>
          <w:tcPr>
            <w:tcW w:w="3794" w:type="dxa"/>
          </w:tcPr>
          <w:p w14:paraId="3D760D19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ребования к студентам, участникам проекта</w:t>
            </w:r>
          </w:p>
        </w:tc>
        <w:tc>
          <w:tcPr>
            <w:tcW w:w="6882" w:type="dxa"/>
          </w:tcPr>
          <w:p w14:paraId="74E14D6C" w14:textId="77777777" w:rsidR="00346E79" w:rsidRPr="00BE133B" w:rsidRDefault="00346E79" w:rsidP="00346E79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нтерес к современным проблемам</w:t>
            </w:r>
            <w:r w:rsidR="00633001" w:rsidRPr="00BE133B">
              <w:rPr>
                <w:rFonts w:ascii="Times New Roman" w:hAnsi="Times New Roman"/>
              </w:rPr>
              <w:t xml:space="preserve"> мировой экономики и</w:t>
            </w:r>
            <w:r w:rsidRPr="00BE133B">
              <w:rPr>
                <w:rFonts w:ascii="Times New Roman" w:hAnsi="Times New Roman"/>
              </w:rPr>
              <w:t xml:space="preserve"> международных отношений </w:t>
            </w:r>
          </w:p>
          <w:p w14:paraId="0264242B" w14:textId="77777777" w:rsidR="003E5F53" w:rsidRPr="00BE133B" w:rsidRDefault="003E5F53" w:rsidP="00286476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 xml:space="preserve">Уровень владения английским языком </w:t>
            </w:r>
            <w:r w:rsidRPr="00BE133B">
              <w:rPr>
                <w:rFonts w:ascii="Times New Roman" w:hAnsi="Times New Roman"/>
                <w:lang w:val="en-US"/>
              </w:rPr>
              <w:t>Upper</w:t>
            </w:r>
            <w:r w:rsidRPr="00BE133B">
              <w:rPr>
                <w:rFonts w:ascii="Times New Roman" w:hAnsi="Times New Roman"/>
              </w:rPr>
              <w:t>-</w:t>
            </w:r>
            <w:r w:rsidR="001F408F" w:rsidRPr="00BE133B">
              <w:rPr>
                <w:rFonts w:ascii="Times New Roman" w:hAnsi="Times New Roman"/>
                <w:lang w:val="en-US"/>
              </w:rPr>
              <w:t>Intermediate</w:t>
            </w:r>
            <w:r w:rsidRPr="00BE133B">
              <w:rPr>
                <w:rFonts w:ascii="Times New Roman" w:hAnsi="Times New Roman"/>
              </w:rPr>
              <w:t xml:space="preserve"> и выше (В2+)</w:t>
            </w:r>
          </w:p>
          <w:p w14:paraId="56CC49E1" w14:textId="77777777" w:rsidR="005E6FB9" w:rsidRPr="00BE133B" w:rsidRDefault="003E5F53" w:rsidP="00286476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сполнительность, ответственность</w:t>
            </w:r>
          </w:p>
          <w:p w14:paraId="763B28C9" w14:textId="77777777" w:rsidR="005D775A" w:rsidRPr="00BE133B" w:rsidRDefault="003E5F53" w:rsidP="003E5F53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Умение работать в команде</w:t>
            </w:r>
          </w:p>
        </w:tc>
      </w:tr>
      <w:tr w:rsidR="003E5F53" w:rsidRPr="00BE133B" w14:paraId="2857E671" w14:textId="77777777" w:rsidTr="006C74F3">
        <w:tc>
          <w:tcPr>
            <w:tcW w:w="3794" w:type="dxa"/>
          </w:tcPr>
          <w:p w14:paraId="369986CE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  <w:highlight w:val="yellow"/>
              </w:rPr>
            </w:pPr>
            <w:r w:rsidRPr="00BE133B">
              <w:rPr>
                <w:rFonts w:ascii="Times New Roman" w:hAnsi="Times New Roman"/>
              </w:rPr>
              <w:t>Формат отчета студента по проекту</w:t>
            </w:r>
          </w:p>
        </w:tc>
        <w:tc>
          <w:tcPr>
            <w:tcW w:w="6882" w:type="dxa"/>
          </w:tcPr>
          <w:p w14:paraId="3AD56A32" w14:textId="77777777" w:rsidR="00081212" w:rsidRPr="00BE133B" w:rsidRDefault="001F408F" w:rsidP="0008121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Style w:val="list0020paragraphchar"/>
                <w:rFonts w:ascii="Times New Roman" w:hAnsi="Times New Roman"/>
                <w:color w:val="000000"/>
                <w:lang w:eastAsia="zh-CN"/>
              </w:rPr>
              <w:t>Активность оценивается руководителем в течение проекта в рамках текущих задач и отчет предоставлять не нужно</w:t>
            </w:r>
          </w:p>
        </w:tc>
      </w:tr>
      <w:tr w:rsidR="003E5F53" w:rsidRPr="00BE133B" w14:paraId="20844748" w14:textId="77777777" w:rsidTr="006C74F3">
        <w:tc>
          <w:tcPr>
            <w:tcW w:w="3794" w:type="dxa"/>
          </w:tcPr>
          <w:p w14:paraId="4F305491" w14:textId="77777777" w:rsidR="00B2653D" w:rsidRPr="00BE133B" w:rsidRDefault="00B2653D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ритерии оценивания результатов проекта</w:t>
            </w:r>
          </w:p>
        </w:tc>
        <w:tc>
          <w:tcPr>
            <w:tcW w:w="6882" w:type="dxa"/>
          </w:tcPr>
          <w:p w14:paraId="0C291E83" w14:textId="2053A737" w:rsidR="00B2653D" w:rsidRPr="00BE133B" w:rsidRDefault="009826A1" w:rsidP="0008121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Своевременность выполнения поставленных задач, активность участия в обсуждении полученных результатов</w:t>
            </w:r>
          </w:p>
        </w:tc>
      </w:tr>
      <w:tr w:rsidR="003E5F53" w:rsidRPr="00BE133B" w14:paraId="1B157FBA" w14:textId="77777777" w:rsidTr="006C74F3">
        <w:tc>
          <w:tcPr>
            <w:tcW w:w="3794" w:type="dxa"/>
          </w:tcPr>
          <w:p w14:paraId="0DAF57C5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оличество вакантных мест на проекте</w:t>
            </w:r>
          </w:p>
        </w:tc>
        <w:tc>
          <w:tcPr>
            <w:tcW w:w="6882" w:type="dxa"/>
          </w:tcPr>
          <w:p w14:paraId="1AC6E667" w14:textId="77777777" w:rsidR="002A110E" w:rsidRPr="00BE133B" w:rsidRDefault="00077D8C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5</w:t>
            </w:r>
            <w:r w:rsidR="004A0B48" w:rsidRPr="00BE133B">
              <w:rPr>
                <w:rFonts w:ascii="Times New Roman" w:hAnsi="Times New Roman"/>
              </w:rPr>
              <w:t xml:space="preserve"> студент</w:t>
            </w:r>
            <w:r w:rsidR="00633001" w:rsidRPr="00BE133B">
              <w:rPr>
                <w:rFonts w:ascii="Times New Roman" w:hAnsi="Times New Roman"/>
              </w:rPr>
              <w:t>ов</w:t>
            </w:r>
          </w:p>
          <w:p w14:paraId="5B81BBFB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</w:p>
        </w:tc>
      </w:tr>
      <w:tr w:rsidR="003E5F53" w:rsidRPr="00BE133B" w14:paraId="062F7579" w14:textId="77777777" w:rsidTr="006C74F3">
        <w:tc>
          <w:tcPr>
            <w:tcW w:w="3794" w:type="dxa"/>
          </w:tcPr>
          <w:p w14:paraId="22D1B97F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6882" w:type="dxa"/>
          </w:tcPr>
          <w:p w14:paraId="62C5F615" w14:textId="77777777" w:rsidR="007A74E1" w:rsidRPr="00BE133B" w:rsidRDefault="007A74E1" w:rsidP="00914310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Резюме, опыт участие в аналогичных проектах</w:t>
            </w:r>
          </w:p>
          <w:p w14:paraId="5F7E5F44" w14:textId="77777777" w:rsidR="00346E79" w:rsidRPr="00BE133B" w:rsidRDefault="001F408F" w:rsidP="00914310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</w:t>
            </w:r>
            <w:r w:rsidR="00346E79" w:rsidRPr="00BE133B">
              <w:rPr>
                <w:rFonts w:ascii="Times New Roman" w:hAnsi="Times New Roman"/>
              </w:rPr>
              <w:t>ысок</w:t>
            </w:r>
            <w:r w:rsidRPr="00BE133B">
              <w:rPr>
                <w:rFonts w:ascii="Times New Roman" w:hAnsi="Times New Roman"/>
              </w:rPr>
              <w:t>ий</w:t>
            </w:r>
            <w:r w:rsidR="00346E79" w:rsidRPr="00BE133B">
              <w:rPr>
                <w:rFonts w:ascii="Times New Roman" w:hAnsi="Times New Roman"/>
              </w:rPr>
              <w:t xml:space="preserve"> уров</w:t>
            </w:r>
            <w:r w:rsidRPr="00BE133B">
              <w:rPr>
                <w:rFonts w:ascii="Times New Roman" w:hAnsi="Times New Roman"/>
              </w:rPr>
              <w:t>е</w:t>
            </w:r>
            <w:r w:rsidR="00346E79" w:rsidRPr="00BE133B">
              <w:rPr>
                <w:rFonts w:ascii="Times New Roman" w:hAnsi="Times New Roman"/>
              </w:rPr>
              <w:t>н</w:t>
            </w:r>
            <w:r w:rsidRPr="00BE133B">
              <w:rPr>
                <w:rFonts w:ascii="Times New Roman" w:hAnsi="Times New Roman"/>
              </w:rPr>
              <w:t>ь</w:t>
            </w:r>
            <w:r w:rsidR="00346E79" w:rsidRPr="00BE133B">
              <w:rPr>
                <w:rFonts w:ascii="Times New Roman" w:hAnsi="Times New Roman"/>
              </w:rPr>
              <w:t xml:space="preserve"> владения английским языком</w:t>
            </w:r>
          </w:p>
          <w:p w14:paraId="0E19932A" w14:textId="77777777" w:rsidR="007A74E1" w:rsidRPr="00BE133B" w:rsidRDefault="00FD4EB7" w:rsidP="007A74E1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ысокая у</w:t>
            </w:r>
            <w:r w:rsidR="00081212" w:rsidRPr="00BE133B">
              <w:rPr>
                <w:rFonts w:ascii="Times New Roman" w:hAnsi="Times New Roman"/>
              </w:rPr>
              <w:t>спеваемость</w:t>
            </w:r>
            <w:r w:rsidR="000E4193" w:rsidRPr="00BE133B">
              <w:rPr>
                <w:rFonts w:ascii="Times New Roman" w:hAnsi="Times New Roman"/>
              </w:rPr>
              <w:t xml:space="preserve"> по профильным предметам</w:t>
            </w:r>
          </w:p>
        </w:tc>
      </w:tr>
      <w:tr w:rsidR="003E5F53" w:rsidRPr="00BE133B" w14:paraId="6465ACAB" w14:textId="77777777" w:rsidTr="006C74F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53CF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Образовательные программы</w:t>
            </w:r>
          </w:p>
          <w:p w14:paraId="382E1686" w14:textId="77777777"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E2DA" w14:textId="6379C9DE" w:rsidR="002A110E" w:rsidRPr="00BE133B" w:rsidRDefault="00633001" w:rsidP="00CE5125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lastRenderedPageBreak/>
              <w:t>Мировая экономика, международные отношения</w:t>
            </w:r>
            <w:r w:rsidR="001F408F" w:rsidRPr="00BE133B">
              <w:rPr>
                <w:rFonts w:ascii="Times New Roman" w:hAnsi="Times New Roman"/>
              </w:rPr>
              <w:t xml:space="preserve">, Программы </w:t>
            </w:r>
            <w:r w:rsidR="001F408F" w:rsidRPr="00BE133B">
              <w:rPr>
                <w:rFonts w:ascii="Times New Roman" w:hAnsi="Times New Roman"/>
              </w:rPr>
              <w:lastRenderedPageBreak/>
              <w:t>двух дипломов, действующих на ФМЭиМП</w:t>
            </w:r>
            <w:r w:rsidR="008A7EC8" w:rsidRPr="00BE133B">
              <w:rPr>
                <w:rFonts w:ascii="Times New Roman" w:hAnsi="Times New Roman"/>
              </w:rPr>
              <w:t xml:space="preserve"> (начиная со 2 курса)</w:t>
            </w:r>
          </w:p>
        </w:tc>
      </w:tr>
      <w:tr w:rsidR="003E5F53" w:rsidRPr="00BE133B" w14:paraId="091463AF" w14:textId="77777777" w:rsidTr="006C74F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E1668" w14:textId="77777777" w:rsidR="002A110E" w:rsidRPr="00BE133B" w:rsidRDefault="002A110E" w:rsidP="001F408F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lastRenderedPageBreak/>
              <w:t>Территория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E580A" w14:textId="77777777" w:rsidR="002A110E" w:rsidRPr="00BE133B" w:rsidRDefault="001F408F" w:rsidP="00E40BED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Удаленно</w:t>
            </w:r>
          </w:p>
        </w:tc>
      </w:tr>
    </w:tbl>
    <w:p w14:paraId="6E40E15A" w14:textId="77777777" w:rsidR="00767304" w:rsidRPr="0064149E" w:rsidRDefault="00767304" w:rsidP="00A362BD"/>
    <w:sectPr w:rsidR="00767304" w:rsidRPr="0064149E" w:rsidSect="00A805DB"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6645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951043"/>
    <w:multiLevelType w:val="hybridMultilevel"/>
    <w:tmpl w:val="28BE89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B3E14"/>
    <w:multiLevelType w:val="hybridMultilevel"/>
    <w:tmpl w:val="A0B824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97FEB"/>
    <w:multiLevelType w:val="hybridMultilevel"/>
    <w:tmpl w:val="5636BD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114D3"/>
    <w:multiLevelType w:val="hybridMultilevel"/>
    <w:tmpl w:val="5016E40A"/>
    <w:lvl w:ilvl="0" w:tplc="04190001">
      <w:start w:val="1"/>
      <w:numFmt w:val="bullet"/>
      <w:lvlText w:val=""/>
      <w:lvlJc w:val="left"/>
      <w:pPr>
        <w:ind w:left="6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</w:abstractNum>
  <w:abstractNum w:abstractNumId="6" w15:restartNumberingAfterBreak="0">
    <w:nsid w:val="4CCB42ED"/>
    <w:multiLevelType w:val="hybridMultilevel"/>
    <w:tmpl w:val="4452530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5083553"/>
    <w:multiLevelType w:val="hybridMultilevel"/>
    <w:tmpl w:val="D034ED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5235D9"/>
    <w:multiLevelType w:val="hybridMultilevel"/>
    <w:tmpl w:val="EA7E66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3E5A3D"/>
    <w:multiLevelType w:val="hybridMultilevel"/>
    <w:tmpl w:val="277E6D8E"/>
    <w:lvl w:ilvl="0" w:tplc="041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8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6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AzMjA0NjQ2MLZQ0lEKTi0uzszPAymwqAUA7EJkwiwAAAA="/>
  </w:docVars>
  <w:rsids>
    <w:rsidRoot w:val="00A47807"/>
    <w:rsid w:val="00024A4B"/>
    <w:rsid w:val="00054118"/>
    <w:rsid w:val="00077D8C"/>
    <w:rsid w:val="00081212"/>
    <w:rsid w:val="00094C04"/>
    <w:rsid w:val="000A3EBB"/>
    <w:rsid w:val="000A439E"/>
    <w:rsid w:val="000C6B75"/>
    <w:rsid w:val="000E4193"/>
    <w:rsid w:val="00142429"/>
    <w:rsid w:val="0016316E"/>
    <w:rsid w:val="001874D8"/>
    <w:rsid w:val="001D79C2"/>
    <w:rsid w:val="001F408F"/>
    <w:rsid w:val="00217658"/>
    <w:rsid w:val="00222D56"/>
    <w:rsid w:val="00231EA4"/>
    <w:rsid w:val="00231EDF"/>
    <w:rsid w:val="00237239"/>
    <w:rsid w:val="00266101"/>
    <w:rsid w:val="00281001"/>
    <w:rsid w:val="00286476"/>
    <w:rsid w:val="002A110E"/>
    <w:rsid w:val="002C31F0"/>
    <w:rsid w:val="002C4544"/>
    <w:rsid w:val="002C74C2"/>
    <w:rsid w:val="002F10EB"/>
    <w:rsid w:val="00312A98"/>
    <w:rsid w:val="00334522"/>
    <w:rsid w:val="00346E79"/>
    <w:rsid w:val="00347D4C"/>
    <w:rsid w:val="00383519"/>
    <w:rsid w:val="003D2551"/>
    <w:rsid w:val="003E3254"/>
    <w:rsid w:val="003E5F53"/>
    <w:rsid w:val="003F261F"/>
    <w:rsid w:val="00400C0B"/>
    <w:rsid w:val="00403195"/>
    <w:rsid w:val="004678F7"/>
    <w:rsid w:val="00476A82"/>
    <w:rsid w:val="004856EF"/>
    <w:rsid w:val="004904AE"/>
    <w:rsid w:val="0049327E"/>
    <w:rsid w:val="004A03FF"/>
    <w:rsid w:val="004A0B48"/>
    <w:rsid w:val="004C1D36"/>
    <w:rsid w:val="004D0122"/>
    <w:rsid w:val="004D4C1C"/>
    <w:rsid w:val="005042EC"/>
    <w:rsid w:val="00514336"/>
    <w:rsid w:val="00516A81"/>
    <w:rsid w:val="00543B7F"/>
    <w:rsid w:val="00566887"/>
    <w:rsid w:val="005A6059"/>
    <w:rsid w:val="005D775A"/>
    <w:rsid w:val="005E3B03"/>
    <w:rsid w:val="005E6FB9"/>
    <w:rsid w:val="005F2612"/>
    <w:rsid w:val="005F282D"/>
    <w:rsid w:val="00605E40"/>
    <w:rsid w:val="00633001"/>
    <w:rsid w:val="0064149E"/>
    <w:rsid w:val="006444CC"/>
    <w:rsid w:val="00647414"/>
    <w:rsid w:val="006815E9"/>
    <w:rsid w:val="00691CF6"/>
    <w:rsid w:val="006B7E7E"/>
    <w:rsid w:val="006C74F3"/>
    <w:rsid w:val="006D29CD"/>
    <w:rsid w:val="00745EC6"/>
    <w:rsid w:val="00767304"/>
    <w:rsid w:val="00772152"/>
    <w:rsid w:val="00787A6D"/>
    <w:rsid w:val="0079617D"/>
    <w:rsid w:val="007A2216"/>
    <w:rsid w:val="007A74E1"/>
    <w:rsid w:val="007B0AF6"/>
    <w:rsid w:val="008129C0"/>
    <w:rsid w:val="0082311B"/>
    <w:rsid w:val="008319E2"/>
    <w:rsid w:val="00860129"/>
    <w:rsid w:val="008704B5"/>
    <w:rsid w:val="008A2012"/>
    <w:rsid w:val="008A7EC8"/>
    <w:rsid w:val="008B1C9F"/>
    <w:rsid w:val="00914310"/>
    <w:rsid w:val="00963578"/>
    <w:rsid w:val="009708BF"/>
    <w:rsid w:val="00981B5A"/>
    <w:rsid w:val="009826A1"/>
    <w:rsid w:val="00990D2A"/>
    <w:rsid w:val="009B4248"/>
    <w:rsid w:val="009C7B96"/>
    <w:rsid w:val="00A06031"/>
    <w:rsid w:val="00A10613"/>
    <w:rsid w:val="00A153FF"/>
    <w:rsid w:val="00A362BD"/>
    <w:rsid w:val="00A4195A"/>
    <w:rsid w:val="00A4561F"/>
    <w:rsid w:val="00A47807"/>
    <w:rsid w:val="00A550AE"/>
    <w:rsid w:val="00A57235"/>
    <w:rsid w:val="00A72EE2"/>
    <w:rsid w:val="00A72FEE"/>
    <w:rsid w:val="00A805DB"/>
    <w:rsid w:val="00A80625"/>
    <w:rsid w:val="00A82A32"/>
    <w:rsid w:val="00A95C56"/>
    <w:rsid w:val="00AA7827"/>
    <w:rsid w:val="00AC4AD8"/>
    <w:rsid w:val="00AD5C4C"/>
    <w:rsid w:val="00AF5608"/>
    <w:rsid w:val="00B0765B"/>
    <w:rsid w:val="00B2653D"/>
    <w:rsid w:val="00B47552"/>
    <w:rsid w:val="00B9420F"/>
    <w:rsid w:val="00BE133B"/>
    <w:rsid w:val="00C17F28"/>
    <w:rsid w:val="00C27961"/>
    <w:rsid w:val="00C55215"/>
    <w:rsid w:val="00C56BE9"/>
    <w:rsid w:val="00C67563"/>
    <w:rsid w:val="00C86CA2"/>
    <w:rsid w:val="00CC44E1"/>
    <w:rsid w:val="00CE5125"/>
    <w:rsid w:val="00D26188"/>
    <w:rsid w:val="00DA2EFF"/>
    <w:rsid w:val="00DB2997"/>
    <w:rsid w:val="00DD09C5"/>
    <w:rsid w:val="00DE10AA"/>
    <w:rsid w:val="00DE5FDC"/>
    <w:rsid w:val="00E40BED"/>
    <w:rsid w:val="00E417A6"/>
    <w:rsid w:val="00E703EF"/>
    <w:rsid w:val="00ED5ABA"/>
    <w:rsid w:val="00ED5B73"/>
    <w:rsid w:val="00F02672"/>
    <w:rsid w:val="00F02DA6"/>
    <w:rsid w:val="00F17335"/>
    <w:rsid w:val="00F21921"/>
    <w:rsid w:val="00F31321"/>
    <w:rsid w:val="00F317E7"/>
    <w:rsid w:val="00F31850"/>
    <w:rsid w:val="00F43812"/>
    <w:rsid w:val="00F477C9"/>
    <w:rsid w:val="00F50313"/>
    <w:rsid w:val="00F57BE3"/>
    <w:rsid w:val="00F623BD"/>
    <w:rsid w:val="00F6341A"/>
    <w:rsid w:val="00FA509B"/>
    <w:rsid w:val="00FC0103"/>
    <w:rsid w:val="00FD0747"/>
    <w:rsid w:val="00FD120C"/>
    <w:rsid w:val="00FD4EB7"/>
    <w:rsid w:val="00FD53B5"/>
    <w:rsid w:val="00FE5C22"/>
    <w:rsid w:val="00FF43B2"/>
    <w:rsid w:val="00FF5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F1502B"/>
  <w14:defaultImageDpi w14:val="330"/>
  <w15:chartTrackingRefBased/>
  <w15:docId w15:val="{9C76B1C0-488A-4C75-85E1-7F9287CB7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7A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21">
    <w:name w:val="Средняя сетка 1 - Акцент 21"/>
    <w:basedOn w:val="a"/>
    <w:uiPriority w:val="34"/>
    <w:qFormat/>
    <w:rsid w:val="005E3B03"/>
    <w:pPr>
      <w:ind w:left="720"/>
      <w:contextualSpacing/>
    </w:pPr>
  </w:style>
  <w:style w:type="character" w:styleId="a4">
    <w:name w:val="Hyperlink"/>
    <w:uiPriority w:val="99"/>
    <w:unhideWhenUsed/>
    <w:rsid w:val="009708BF"/>
    <w:rPr>
      <w:color w:val="0000FF"/>
      <w:u w:val="single"/>
    </w:rPr>
  </w:style>
  <w:style w:type="paragraph" w:customStyle="1" w:styleId="list0020paragraph">
    <w:name w:val="list_0020paragraph"/>
    <w:basedOn w:val="a"/>
    <w:rsid w:val="005E6FB9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list0020paragraphchar">
    <w:name w:val="list_0020paragraph__char"/>
    <w:rsid w:val="005E6FB9"/>
  </w:style>
  <w:style w:type="character" w:customStyle="1" w:styleId="normalchar">
    <w:name w:val="normal__char"/>
    <w:rsid w:val="0064149E"/>
  </w:style>
  <w:style w:type="character" w:styleId="a5">
    <w:name w:val="annotation reference"/>
    <w:uiPriority w:val="99"/>
    <w:semiHidden/>
    <w:unhideWhenUsed/>
    <w:rsid w:val="003E5F53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E5F53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3E5F53"/>
  </w:style>
  <w:style w:type="paragraph" w:styleId="a8">
    <w:name w:val="annotation subject"/>
    <w:basedOn w:val="a6"/>
    <w:next w:val="a6"/>
    <w:link w:val="a9"/>
    <w:uiPriority w:val="99"/>
    <w:semiHidden/>
    <w:unhideWhenUsed/>
    <w:rsid w:val="003E5F53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3E5F53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3E5F53"/>
    <w:rPr>
      <w:rFonts w:ascii="Times New Roman" w:hAnsi="Times New Roman"/>
      <w:sz w:val="18"/>
      <w:szCs w:val="18"/>
    </w:rPr>
  </w:style>
  <w:style w:type="character" w:customStyle="1" w:styleId="ab">
    <w:name w:val="Текст выноски Знак"/>
    <w:link w:val="aa"/>
    <w:uiPriority w:val="99"/>
    <w:semiHidden/>
    <w:rsid w:val="003E5F53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62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5A61D2-891F-434E-BE45-DD7D49658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Григорий Калачигин</cp:lastModifiedBy>
  <cp:revision>30</cp:revision>
  <dcterms:created xsi:type="dcterms:W3CDTF">2020-10-20T11:23:00Z</dcterms:created>
  <dcterms:modified xsi:type="dcterms:W3CDTF">2020-11-11T14:45:00Z</dcterms:modified>
</cp:coreProperties>
</file>